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35F20" w:rsidRPr="00535F20" w:rsidRDefault="00535F20" w:rsidP="00535F20">
      <w:pPr>
        <w:jc w:val="center"/>
        <w:rPr>
          <w:b/>
        </w:rPr>
      </w:pPr>
      <w:bookmarkStart w:id="0" w:name="_GoBack"/>
      <w:bookmarkEnd w:id="0"/>
      <w:r w:rsidRPr="00535F20">
        <w:rPr>
          <w:b/>
        </w:rPr>
        <w:t>Curriculum Business Subcommittee Meeting</w:t>
      </w:r>
    </w:p>
    <w:p w:rsidR="00535F20" w:rsidRPr="00535F20" w:rsidRDefault="00AF7E44" w:rsidP="00535F20">
      <w:pPr>
        <w:jc w:val="center"/>
        <w:rPr>
          <w:b/>
        </w:rPr>
      </w:pPr>
      <w:r>
        <w:rPr>
          <w:b/>
        </w:rPr>
        <w:t>April 12</w:t>
      </w:r>
      <w:r w:rsidR="00F84C9A">
        <w:rPr>
          <w:b/>
        </w:rPr>
        <w:t>, 2017</w:t>
      </w:r>
    </w:p>
    <w:p w:rsidR="00535F20" w:rsidRDefault="00535F20" w:rsidP="00535F20">
      <w:r>
        <w:t xml:space="preserve">Attendance: </w:t>
      </w:r>
    </w:p>
    <w:p w:rsidR="00752BDA" w:rsidRDefault="00752BDA" w:rsidP="00752BDA">
      <w:pPr>
        <w:pStyle w:val="NoSpacing"/>
      </w:pPr>
      <w:r w:rsidRPr="0071436D">
        <w:t xml:space="preserve">- D'Onofrio, M. </w:t>
      </w:r>
      <w:r w:rsidRPr="0071436D">
        <w:tab/>
      </w:r>
      <w:r w:rsidRPr="0071436D">
        <w:tab/>
      </w:r>
      <w:r w:rsidRPr="0071436D">
        <w:tab/>
        <w:t xml:space="preserve">(Management Information Systems) </w:t>
      </w:r>
    </w:p>
    <w:p w:rsidR="00C34FB3" w:rsidRPr="0071436D" w:rsidRDefault="00C34FB3" w:rsidP="00C34FB3">
      <w:pPr>
        <w:pStyle w:val="NoSpacing"/>
      </w:pPr>
      <w:r w:rsidRPr="0071436D">
        <w:t xml:space="preserve">- </w:t>
      </w:r>
      <w:r>
        <w:t>Farha</w:t>
      </w:r>
      <w:r w:rsidRPr="0071436D">
        <w:t xml:space="preserve">t, J </w:t>
      </w:r>
      <w:r w:rsidRPr="0071436D">
        <w:tab/>
      </w:r>
      <w:r w:rsidRPr="0071436D">
        <w:tab/>
      </w:r>
      <w:r w:rsidRPr="0071436D">
        <w:tab/>
        <w:t xml:space="preserve">(Finance) </w:t>
      </w:r>
    </w:p>
    <w:p w:rsidR="00C34FB3" w:rsidRPr="0071436D" w:rsidRDefault="00C34FB3" w:rsidP="00C34FB3">
      <w:pPr>
        <w:pStyle w:val="NoSpacing"/>
      </w:pPr>
      <w:r w:rsidRPr="0071436D">
        <w:t xml:space="preserve">- </w:t>
      </w:r>
      <w:r>
        <w:t>Gichiru, W</w:t>
      </w:r>
      <w:r w:rsidRPr="0071436D">
        <w:t xml:space="preserve"> </w:t>
      </w:r>
      <w:r w:rsidRPr="0071436D">
        <w:tab/>
      </w:r>
      <w:r w:rsidRPr="0071436D">
        <w:tab/>
      </w:r>
      <w:r w:rsidRPr="0071436D">
        <w:tab/>
        <w:t>(</w:t>
      </w:r>
      <w:r w:rsidR="007645F4">
        <w:t>Ed L</w:t>
      </w:r>
      <w:r>
        <w:t>ead Policy Inst Tech</w:t>
      </w:r>
      <w:r w:rsidRPr="0071436D">
        <w:t xml:space="preserve">) </w:t>
      </w:r>
    </w:p>
    <w:p w:rsidR="00752BDA" w:rsidRPr="0071436D" w:rsidRDefault="00752BDA" w:rsidP="00752BDA">
      <w:pPr>
        <w:pStyle w:val="NoSpacing"/>
      </w:pPr>
      <w:r w:rsidRPr="0071436D">
        <w:t>- Hassan, S</w:t>
      </w:r>
      <w:r w:rsidRPr="0071436D">
        <w:tab/>
      </w:r>
      <w:r w:rsidRPr="0071436D">
        <w:tab/>
      </w:r>
      <w:r w:rsidRPr="0071436D">
        <w:tab/>
        <w:t xml:space="preserve">(Manufacturing Construction Management) </w:t>
      </w:r>
    </w:p>
    <w:p w:rsidR="00752BDA" w:rsidRPr="0071436D" w:rsidRDefault="00752BDA" w:rsidP="00752BDA">
      <w:pPr>
        <w:pStyle w:val="NoSpacing"/>
      </w:pPr>
      <w:r w:rsidRPr="0071436D">
        <w:t>- Kusaila,</w:t>
      </w:r>
      <w:r>
        <w:t xml:space="preserve"> </w:t>
      </w:r>
      <w:r w:rsidRPr="0071436D">
        <w:t>M</w:t>
      </w:r>
      <w:r w:rsidRPr="0071436D">
        <w:tab/>
      </w:r>
      <w:r w:rsidRPr="0071436D">
        <w:tab/>
        <w:t xml:space="preserve"> </w:t>
      </w:r>
      <w:r w:rsidRPr="0071436D">
        <w:tab/>
        <w:t xml:space="preserve">(Accounting) </w:t>
      </w:r>
    </w:p>
    <w:p w:rsidR="00C34FB3" w:rsidRDefault="00752BDA" w:rsidP="00752BDA">
      <w:pPr>
        <w:pStyle w:val="NoSpacing"/>
      </w:pPr>
      <w:r w:rsidRPr="0071436D">
        <w:t xml:space="preserve">- Merenstein, B </w:t>
      </w:r>
      <w:r w:rsidRPr="0071436D">
        <w:tab/>
      </w:r>
      <w:r w:rsidRPr="0071436D">
        <w:tab/>
      </w:r>
      <w:r w:rsidRPr="0071436D">
        <w:tab/>
        <w:t>(Sociology)</w:t>
      </w:r>
    </w:p>
    <w:p w:rsidR="00C34FB3" w:rsidRDefault="00C34FB3" w:rsidP="00752BDA">
      <w:pPr>
        <w:pStyle w:val="NoSpacing"/>
      </w:pPr>
      <w:r w:rsidRPr="0071436D">
        <w:t xml:space="preserve">- </w:t>
      </w:r>
      <w:r>
        <w:t>Shabana, K</w:t>
      </w:r>
      <w:r>
        <w:tab/>
      </w:r>
      <w:r w:rsidRPr="0071436D">
        <w:tab/>
      </w:r>
      <w:r w:rsidRPr="0071436D">
        <w:tab/>
        <w:t>(</w:t>
      </w:r>
      <w:r>
        <w:t>Management</w:t>
      </w:r>
      <w:r w:rsidRPr="0071436D">
        <w:t xml:space="preserve">) </w:t>
      </w:r>
    </w:p>
    <w:p w:rsidR="00C34FB3" w:rsidRDefault="00C34FB3" w:rsidP="00C34FB3">
      <w:pPr>
        <w:pStyle w:val="NoSpacing"/>
      </w:pPr>
      <w:r w:rsidRPr="0071436D">
        <w:t xml:space="preserve">- </w:t>
      </w:r>
      <w:r>
        <w:t>Watkins, W</w:t>
      </w:r>
      <w:r w:rsidRPr="0071436D">
        <w:t xml:space="preserve"> </w:t>
      </w:r>
      <w:r w:rsidRPr="0071436D">
        <w:tab/>
      </w:r>
      <w:r w:rsidRPr="0071436D">
        <w:tab/>
      </w:r>
      <w:r w:rsidRPr="0071436D">
        <w:tab/>
        <w:t>(</w:t>
      </w:r>
      <w:r>
        <w:t>Criminology</w:t>
      </w:r>
      <w:r w:rsidRPr="0071436D">
        <w:t>)</w:t>
      </w:r>
    </w:p>
    <w:p w:rsidR="00752BDA" w:rsidRPr="0071436D" w:rsidRDefault="00752BDA" w:rsidP="00752BDA">
      <w:pPr>
        <w:pStyle w:val="NoSpacing"/>
      </w:pPr>
      <w:r w:rsidRPr="0071436D">
        <w:t xml:space="preserve">- </w:t>
      </w:r>
      <w:r w:rsidR="00E303A8">
        <w:t>Koh, K</w:t>
      </w:r>
      <w:r w:rsidR="00E303A8">
        <w:tab/>
      </w:r>
      <w:r w:rsidR="00306DC0">
        <w:tab/>
      </w:r>
      <w:r w:rsidRPr="0071436D">
        <w:tab/>
      </w:r>
      <w:r w:rsidRPr="0071436D">
        <w:tab/>
        <w:t>(</w:t>
      </w:r>
      <w:r w:rsidR="00E303A8">
        <w:t>Marketing</w:t>
      </w:r>
      <w:r w:rsidRPr="0071436D">
        <w:t xml:space="preserve">) </w:t>
      </w:r>
    </w:p>
    <w:p w:rsidR="00C34FB3" w:rsidRDefault="00C34FB3" w:rsidP="00535F20"/>
    <w:p w:rsidR="00535F20" w:rsidRDefault="00535F20" w:rsidP="00535F20">
      <w:r w:rsidRPr="0071436D">
        <w:t>(</w:t>
      </w:r>
      <w:r w:rsidR="00DD2051" w:rsidRPr="0071436D">
        <w:t>Merenstein</w:t>
      </w:r>
      <w:r w:rsidRPr="0071436D">
        <w:t>) Call meeting to order at 12:30pm.</w:t>
      </w:r>
      <w:r>
        <w:t xml:space="preserve"> </w:t>
      </w:r>
    </w:p>
    <w:p w:rsidR="0010728B" w:rsidRDefault="003E313C" w:rsidP="00072D3D">
      <w:r>
        <w:t>1</w:t>
      </w:r>
      <w:r w:rsidR="00535F20">
        <w:t>.</w:t>
      </w:r>
      <w:r w:rsidR="003A4A80">
        <w:t xml:space="preserve"> </w:t>
      </w:r>
      <w:r w:rsidR="00A3493E">
        <w:t xml:space="preserve">General Education </w:t>
      </w:r>
      <w:r w:rsidR="0010728B">
        <w:t>proposed reductions to Gen Ed. Requirements in accordance with accreditation standards.</w:t>
      </w:r>
    </w:p>
    <w:p w:rsidR="00306DC0" w:rsidRDefault="0010728B" w:rsidP="00072D3D">
      <w:r>
        <w:tab/>
        <w:t>IDEA #</w:t>
      </w:r>
      <w:r w:rsidR="003E313C">
        <w:t>3</w:t>
      </w:r>
      <w:r>
        <w:t>:</w:t>
      </w:r>
      <w:r w:rsidR="00D37202">
        <w:t xml:space="preserve">  </w:t>
      </w:r>
      <w:r w:rsidR="00306DC0">
        <w:t xml:space="preserve"> </w:t>
      </w:r>
    </w:p>
    <w:p w:rsidR="003A4A80" w:rsidRDefault="003A4A80" w:rsidP="003A4A80">
      <w:pPr>
        <w:pStyle w:val="ListParagraph"/>
        <w:numPr>
          <w:ilvl w:val="2"/>
          <w:numId w:val="2"/>
        </w:numPr>
        <w:ind w:left="1260"/>
        <w:jc w:val="both"/>
      </w:pPr>
      <w:r>
        <w:t>All members are in favor:  Approved unanimously</w:t>
      </w:r>
    </w:p>
    <w:p w:rsidR="00535F20" w:rsidRDefault="00535F20" w:rsidP="00072D3D">
      <w:pPr>
        <w:jc w:val="both"/>
      </w:pPr>
      <w:r>
        <w:t xml:space="preserve">Meeting </w:t>
      </w:r>
      <w:r w:rsidR="003E313C">
        <w:t>took place via email.</w:t>
      </w:r>
      <w:r w:rsidR="00B026E4">
        <w:t xml:space="preserve"> </w:t>
      </w:r>
    </w:p>
    <w:p w:rsidR="001D057B" w:rsidRPr="00535F20" w:rsidRDefault="00535F20" w:rsidP="00535F20">
      <w:r>
        <w:t xml:space="preserve">Prepared by: </w:t>
      </w:r>
      <w:r w:rsidR="00315245">
        <w:t xml:space="preserve">Michelle M. Kusaila </w:t>
      </w:r>
    </w:p>
    <w:sectPr w:rsidR="001D057B" w:rsidRPr="00535F20" w:rsidSect="002B2212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0A42126"/>
    <w:multiLevelType w:val="hybridMultilevel"/>
    <w:tmpl w:val="C0783D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E2E245C">
      <w:start w:val="1"/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7E2E245C">
      <w:start w:val="1"/>
      <w:numFmt w:val="bullet"/>
      <w:lvlText w:val="-"/>
      <w:lvlJc w:val="left"/>
      <w:pPr>
        <w:ind w:left="2160" w:hanging="180"/>
      </w:pPr>
      <w:rPr>
        <w:rFonts w:ascii="Calibri" w:eastAsiaTheme="minorHAnsi" w:hAnsi="Calibri" w:cstheme="minorBidi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407304"/>
    <w:multiLevelType w:val="hybridMultilevel"/>
    <w:tmpl w:val="6D945A10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2" w15:restartNumberingAfterBreak="0">
    <w:nsid w:val="33046EC2"/>
    <w:multiLevelType w:val="hybridMultilevel"/>
    <w:tmpl w:val="C408DEDA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DC099A"/>
    <w:multiLevelType w:val="hybridMultilevel"/>
    <w:tmpl w:val="9DD0CBE8"/>
    <w:lvl w:ilvl="0" w:tplc="0409000F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23A7F30"/>
    <w:multiLevelType w:val="hybridMultilevel"/>
    <w:tmpl w:val="2B76D690"/>
    <w:lvl w:ilvl="0" w:tplc="0409001B">
      <w:start w:val="1"/>
      <w:numFmt w:val="lowerRoman"/>
      <w:lvlText w:val="%1."/>
      <w:lvlJc w:val="right"/>
      <w:pPr>
        <w:ind w:left="3960" w:hanging="360"/>
      </w:p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5" w15:restartNumberingAfterBreak="0">
    <w:nsid w:val="465F65AB"/>
    <w:multiLevelType w:val="hybridMultilevel"/>
    <w:tmpl w:val="4BF44044"/>
    <w:lvl w:ilvl="0" w:tplc="7E2E245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E3713B"/>
    <w:multiLevelType w:val="hybridMultilevel"/>
    <w:tmpl w:val="82242F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E2E245C">
      <w:start w:val="1"/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0"/>
  </w:num>
  <w:num w:numId="3">
    <w:abstractNumId w:val="5"/>
  </w:num>
  <w:num w:numId="4">
    <w:abstractNumId w:val="2"/>
  </w:num>
  <w:num w:numId="5">
    <w:abstractNumId w:val="3"/>
  </w:num>
  <w:num w:numId="6">
    <w:abstractNumId w:val="1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2NzQ3NDIxMrc0NDRQ0lEKTi0uzszPAykwrQUAMFeGqywAAAA="/>
  </w:docVars>
  <w:rsids>
    <w:rsidRoot w:val="00535F20"/>
    <w:rsid w:val="00003E95"/>
    <w:rsid w:val="0001118C"/>
    <w:rsid w:val="000363F1"/>
    <w:rsid w:val="00072D3D"/>
    <w:rsid w:val="000C1397"/>
    <w:rsid w:val="000E664F"/>
    <w:rsid w:val="0010728B"/>
    <w:rsid w:val="001228EA"/>
    <w:rsid w:val="001A01E2"/>
    <w:rsid w:val="001E70B1"/>
    <w:rsid w:val="001F6B7B"/>
    <w:rsid w:val="002B2212"/>
    <w:rsid w:val="00306DC0"/>
    <w:rsid w:val="00315245"/>
    <w:rsid w:val="0037098B"/>
    <w:rsid w:val="003A4A80"/>
    <w:rsid w:val="003E313C"/>
    <w:rsid w:val="00456811"/>
    <w:rsid w:val="00535F20"/>
    <w:rsid w:val="00537EC7"/>
    <w:rsid w:val="00555FDF"/>
    <w:rsid w:val="00607182"/>
    <w:rsid w:val="00672C73"/>
    <w:rsid w:val="0071436D"/>
    <w:rsid w:val="00752BDA"/>
    <w:rsid w:val="007645F4"/>
    <w:rsid w:val="00773AE9"/>
    <w:rsid w:val="007D3ACC"/>
    <w:rsid w:val="008933F3"/>
    <w:rsid w:val="009141ED"/>
    <w:rsid w:val="00936373"/>
    <w:rsid w:val="0099395C"/>
    <w:rsid w:val="00A05764"/>
    <w:rsid w:val="00A3493E"/>
    <w:rsid w:val="00AF7E44"/>
    <w:rsid w:val="00B026E4"/>
    <w:rsid w:val="00BC5AF1"/>
    <w:rsid w:val="00BE38B3"/>
    <w:rsid w:val="00C049E2"/>
    <w:rsid w:val="00C34FB3"/>
    <w:rsid w:val="00C9029E"/>
    <w:rsid w:val="00CC74D9"/>
    <w:rsid w:val="00CD4C3D"/>
    <w:rsid w:val="00D22D1D"/>
    <w:rsid w:val="00D278B9"/>
    <w:rsid w:val="00D37202"/>
    <w:rsid w:val="00D40879"/>
    <w:rsid w:val="00DD2051"/>
    <w:rsid w:val="00E303A8"/>
    <w:rsid w:val="00E309A3"/>
    <w:rsid w:val="00E65515"/>
    <w:rsid w:val="00F40245"/>
    <w:rsid w:val="00F84C9A"/>
    <w:rsid w:val="00F95CE4"/>
    <w:rsid w:val="00FD72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BBCD767-9E5C-4A00-8C29-53670086A4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56811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309A3"/>
    <w:pPr>
      <w:spacing w:after="200" w:line="27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0</Words>
  <Characters>576</Characters>
  <Application>Microsoft Office Word</Application>
  <DocSecurity>4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ntral Connecticut State University</Company>
  <LinksUpToDate>false</LinksUpToDate>
  <CharactersWithSpaces>6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saila, Michelle M. (Accounting Academic)</dc:creator>
  <cp:keywords/>
  <dc:description/>
  <cp:lastModifiedBy>Merenstein, Beth (Sociology)</cp:lastModifiedBy>
  <cp:revision>2</cp:revision>
  <dcterms:created xsi:type="dcterms:W3CDTF">2017-04-17T18:34:00Z</dcterms:created>
  <dcterms:modified xsi:type="dcterms:W3CDTF">2017-04-17T18:34:00Z</dcterms:modified>
</cp:coreProperties>
</file>